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ว่าเราจะใช้โวหารแบบใดที่จะทำให้งานเขียนของเราน่าสนใจมากยิ่งขึ้นค่ะ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อ่านและจำแนกประเภทของโวหารได้ ข้อ 3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ตู่</dc:title>
  <dc:creator/>
  <cp:keywords/>
  <dcterms:created xsi:type="dcterms:W3CDTF">2022-03-25T03:44:53Z</dcterms:created>
  <dcterms:modified xsi:type="dcterms:W3CDTF">2022-03-25T03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